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1874E" w14:textId="77777777" w:rsidR="007D726F" w:rsidRDefault="007D726F" w:rsidP="00480594">
      <w:pPr>
        <w:pStyle w:val="NormalWeb"/>
        <w:spacing w:before="0" w:beforeAutospacing="0" w:after="360" w:afterAutospacing="0"/>
        <w:rPr>
          <w:rStyle w:val="Gl"/>
          <w:rFonts w:ascii="Source Sans Pro" w:hAnsi="Source Sans Pro"/>
          <w:color w:val="000000"/>
          <w:sz w:val="23"/>
          <w:szCs w:val="23"/>
          <w:u w:val="single"/>
        </w:rPr>
      </w:pPr>
    </w:p>
    <w:p w14:paraId="2D50BACA" w14:textId="77777777" w:rsidR="007D726F" w:rsidRPr="00DC77A5" w:rsidRDefault="00084B58" w:rsidP="007D726F">
      <w:pPr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HİSTOLOJİ VE EMBRİYOLOJİ</w:t>
      </w:r>
      <w:r w:rsidR="007D726F" w:rsidRPr="00DC77A5">
        <w:rPr>
          <w:rFonts w:cstheme="minorHAnsi"/>
          <w:b/>
          <w:sz w:val="32"/>
          <w:szCs w:val="32"/>
        </w:rPr>
        <w:t xml:space="preserve"> TIPTA UZMANLIK ALANI</w:t>
      </w:r>
    </w:p>
    <w:p w14:paraId="0D1AB02D" w14:textId="77777777" w:rsidR="007D726F" w:rsidRPr="00DC77A5" w:rsidRDefault="007D726F" w:rsidP="007D726F">
      <w:pPr>
        <w:jc w:val="center"/>
        <w:rPr>
          <w:rStyle w:val="Gl"/>
          <w:rFonts w:cstheme="minorHAnsi"/>
          <w:color w:val="000000"/>
          <w:sz w:val="32"/>
          <w:szCs w:val="32"/>
        </w:rPr>
      </w:pPr>
      <w:r w:rsidRPr="00DC77A5">
        <w:rPr>
          <w:rFonts w:cstheme="minorHAnsi"/>
          <w:b/>
          <w:sz w:val="32"/>
          <w:szCs w:val="32"/>
        </w:rPr>
        <w:t xml:space="preserve">EĞİTİMİ VEREN KURUM </w:t>
      </w:r>
    </w:p>
    <w:p w14:paraId="53E56B30" w14:textId="77777777" w:rsidR="00480594" w:rsidRPr="00DC77A5" w:rsidRDefault="00DC77A5" w:rsidP="007D726F">
      <w:pPr>
        <w:jc w:val="center"/>
        <w:rPr>
          <w:rStyle w:val="Gl"/>
          <w:rFonts w:cstheme="minorHAnsi"/>
          <w:color w:val="000000"/>
          <w:sz w:val="32"/>
          <w:szCs w:val="32"/>
        </w:rPr>
      </w:pPr>
      <w:r w:rsidRPr="00DC77A5">
        <w:rPr>
          <w:rStyle w:val="Gl"/>
          <w:rFonts w:cstheme="minorHAnsi"/>
          <w:color w:val="000000"/>
          <w:sz w:val="32"/>
          <w:szCs w:val="32"/>
        </w:rPr>
        <w:t>AKREDİTASYON TAKVİMİ</w:t>
      </w:r>
    </w:p>
    <w:p w14:paraId="234DFD29" w14:textId="77777777" w:rsidR="007D726F" w:rsidRPr="00DC77A5" w:rsidRDefault="007D726F" w:rsidP="007D726F">
      <w:pPr>
        <w:jc w:val="center"/>
        <w:rPr>
          <w:b/>
          <w:sz w:val="32"/>
        </w:rPr>
      </w:pPr>
    </w:p>
    <w:tbl>
      <w:tblPr>
        <w:tblStyle w:val="TabloKlavuzu"/>
        <w:tblW w:w="9292" w:type="dxa"/>
        <w:jc w:val="center"/>
        <w:tblLook w:val="04A0" w:firstRow="1" w:lastRow="0" w:firstColumn="1" w:lastColumn="0" w:noHBand="0" w:noVBand="1"/>
      </w:tblPr>
      <w:tblGrid>
        <w:gridCol w:w="7650"/>
        <w:gridCol w:w="1642"/>
      </w:tblGrid>
      <w:tr w:rsidR="009C6319" w:rsidRPr="00DC77A5" w14:paraId="66E73BA7" w14:textId="77777777" w:rsidTr="009C6319">
        <w:trPr>
          <w:trHeight w:val="340"/>
          <w:jc w:val="center"/>
        </w:trPr>
        <w:tc>
          <w:tcPr>
            <w:tcW w:w="7650" w:type="dxa"/>
            <w:shd w:val="clear" w:color="auto" w:fill="BDD6EE" w:themeFill="accent5" w:themeFillTint="66"/>
            <w:noWrap/>
            <w:vAlign w:val="center"/>
          </w:tcPr>
          <w:p w14:paraId="01F5D6E1" w14:textId="77777777" w:rsidR="009C6319" w:rsidRPr="00DC77A5" w:rsidRDefault="009C6319" w:rsidP="007636CE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ÜREÇ TANIM</w:t>
            </w:r>
          </w:p>
        </w:tc>
        <w:tc>
          <w:tcPr>
            <w:tcW w:w="1642" w:type="dxa"/>
            <w:shd w:val="clear" w:color="auto" w:fill="BDD6EE" w:themeFill="accent5" w:themeFillTint="66"/>
            <w:noWrap/>
            <w:vAlign w:val="center"/>
          </w:tcPr>
          <w:p w14:paraId="4F412611" w14:textId="77777777" w:rsidR="009C6319" w:rsidRPr="00DC77A5" w:rsidRDefault="009C6319" w:rsidP="00F5685B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ÜRE GÜN</w:t>
            </w:r>
          </w:p>
          <w:p w14:paraId="115E3A17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. Dönem</w:t>
            </w:r>
          </w:p>
        </w:tc>
      </w:tr>
      <w:tr w:rsidR="009C6319" w:rsidRPr="00DC77A5" w14:paraId="2512B51A" w14:textId="7777777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4FE85174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Öz Değerlendirme Rehberinin görüş almak için eğitim kurumlarına ve alan uzmanlarına gönderilmesi (Bu süre içerisinde standart özelinde ve rehberin geneli için geri bildirim alınacağının bildirilmesi ve nasıl geri bildirim alınacağının açıklanması.) </w:t>
            </w:r>
          </w:p>
        </w:tc>
        <w:tc>
          <w:tcPr>
            <w:tcW w:w="1642" w:type="dxa"/>
            <w:noWrap/>
            <w:vAlign w:val="center"/>
          </w:tcPr>
          <w:p w14:paraId="1E89BC8A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588FD3EC" w14:textId="7777777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59BA7E69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Öz Değerlendirme Rehberinin eleştiriler doğrultusunda düzenlenmesi ve yetkili kurul (program değerlendirme ya da yeterlik kurulu yürütme kurulu) tarafından son sürümüne karar verilmesi.</w:t>
            </w:r>
          </w:p>
        </w:tc>
        <w:tc>
          <w:tcPr>
            <w:tcW w:w="1642" w:type="dxa"/>
            <w:noWrap/>
            <w:vAlign w:val="center"/>
          </w:tcPr>
          <w:p w14:paraId="6290656C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442B1B83" w14:textId="7777777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20C1EFF6" w14:textId="77777777" w:rsidR="009C6319" w:rsidRPr="00DC77A5" w:rsidRDefault="009C6319" w:rsidP="00160015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Öz Değerlendirme Takviminin Histoloji ve Embriyoloji Derneği web sayfasında açıklanması. </w:t>
            </w:r>
          </w:p>
        </w:tc>
        <w:tc>
          <w:tcPr>
            <w:tcW w:w="1642" w:type="dxa"/>
            <w:noWrap/>
            <w:vAlign w:val="center"/>
          </w:tcPr>
          <w:p w14:paraId="4B1F6112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</w:t>
            </w:r>
          </w:p>
          <w:p w14:paraId="0DDBCBEE" w14:textId="77777777" w:rsidR="009C6319" w:rsidRPr="00DC77A5" w:rsidRDefault="009C631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6FA308C6" w14:textId="7777777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44CB5751" w14:textId="77777777" w:rsidR="00925E6F" w:rsidRDefault="009C6319" w:rsidP="005A076E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ları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, Öz Değerlendirme Raporlarını aşağıda belirtilen adrese kargo ile gönderme tarihinin başlangıcı ve bitişi.</w:t>
            </w:r>
          </w:p>
          <w:p w14:paraId="47E19963" w14:textId="77777777" w:rsidR="005A076E" w:rsidRDefault="005A076E" w:rsidP="005A076E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argoya verilecek evraklar:</w:t>
            </w:r>
          </w:p>
          <w:p w14:paraId="34C65870" w14:textId="77777777" w:rsidR="00925E6F" w:rsidRDefault="00B0488C" w:rsidP="005A076E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</w:t>
            </w:r>
            <w:r w:rsidR="00925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sılmış ve ıslak imzalı, 1 adet başvuru dilekçesi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  <w:p w14:paraId="383B82A0" w14:textId="77777777" w:rsidR="00925E6F" w:rsidRPr="00925E6F" w:rsidRDefault="00925E6F" w:rsidP="005A076E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 adet basılmış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ön-arka sayfa)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aşvuru dosyası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;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B0488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k</w:t>
            </w:r>
            <w:r w:rsidRPr="0045410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urum standartlarını kanıtlayan ek belgeler hariç</w:t>
            </w:r>
            <w:r w:rsidR="005A076E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.</w:t>
            </w:r>
          </w:p>
          <w:p w14:paraId="5E0F07F8" w14:textId="77777777" w:rsidR="00925E6F" w:rsidRDefault="00925E6F" w:rsidP="00696D42">
            <w:pPr>
              <w:pStyle w:val="NormalWeb"/>
              <w:numPr>
                <w:ilvl w:val="0"/>
                <w:numId w:val="6"/>
              </w:numPr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5 adet usb belleğe, </w:t>
            </w:r>
            <w:r w:rsidRPr="00925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 standartlarını kanıtlayan ek belgele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 de içerecek şekilde yüklenmiş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elektronik başvuru dosyası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  <w:p w14:paraId="01B198C1" w14:textId="77777777" w:rsidR="00616B25" w:rsidRDefault="00616B25" w:rsidP="00696D42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153DC78F" w14:textId="77777777" w:rsidR="00616B25" w:rsidRDefault="00616B25" w:rsidP="00696D42">
            <w:pPr>
              <w:pStyle w:val="NormalWeb"/>
              <w:spacing w:before="0" w:beforeAutospacing="0" w:after="12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00764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Not: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elirtilen süre zarfında, </w:t>
            </w:r>
            <w:r w:rsidR="005A07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Histoloji ve Embriyoloji Derneği Yeterlik Yürütme Kurulu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kreteryası e-mail adresine (</w:t>
            </w:r>
            <w:hyperlink r:id="rId7" w:history="1">
              <w:r w:rsidRPr="00FC273D">
                <w:rPr>
                  <w:rStyle w:val="Kpr"/>
                  <w:rFonts w:asciiTheme="minorHAnsi" w:hAnsiTheme="minorHAnsi" w:cstheme="minorHAnsi"/>
                  <w:sz w:val="22"/>
                  <w:szCs w:val="22"/>
                </w:rPr>
                <w:t>yyk16.2021@gmail.com</w:t>
              </w:r>
            </w:hyperlink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) ba</w:t>
            </w:r>
            <w:r w:rsidR="00B048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şvuru ile ilgili tüm evrakların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önderilmesi gerekmektedir.</w:t>
            </w:r>
          </w:p>
          <w:p w14:paraId="7E1D6934" w14:textId="77777777" w:rsidR="00696D42" w:rsidRDefault="007C4AE2" w:rsidP="00853627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6B25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u w:val="single"/>
              </w:rPr>
              <w:t>Adres: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  <w:p w14:paraId="4959DFD5" w14:textId="77777777" w:rsidR="00696D42" w:rsidRDefault="00696D42" w:rsidP="00853627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f. Dr. Oya Evirgen</w:t>
            </w:r>
          </w:p>
          <w:p w14:paraId="17ECD69B" w14:textId="77777777" w:rsidR="00696D42" w:rsidRDefault="007C4AE2" w:rsidP="00853627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nkara Üniversitesi Tıp Fakültesi Histoloji ve Embriyoloji Anabilim Dalı, </w:t>
            </w:r>
          </w:p>
          <w:p w14:paraId="73F1C52F" w14:textId="77777777" w:rsidR="00696D42" w:rsidRDefault="007C4AE2" w:rsidP="00696D4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tındağ İlçesi</w:t>
            </w:r>
            <w:r w:rsidR="00696D4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Hacettepe Mahallesi, A. Adnan Saygun</w:t>
            </w:r>
            <w:r w:rsidR="00BD02C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addesi, No:35 </w:t>
            </w:r>
          </w:p>
          <w:p w14:paraId="1D2683DA" w14:textId="77777777" w:rsidR="007C4AE2" w:rsidRPr="00DC77A5" w:rsidRDefault="00696D42" w:rsidP="00696D4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rfoloji Binası 06100 Sıhhi</w:t>
            </w:r>
            <w:r w:rsidR="00BD02C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ye-Altındağ/ANKARA</w:t>
            </w:r>
          </w:p>
        </w:tc>
        <w:tc>
          <w:tcPr>
            <w:tcW w:w="1642" w:type="dxa"/>
            <w:noWrap/>
            <w:vAlign w:val="center"/>
          </w:tcPr>
          <w:p w14:paraId="699D0BB3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</w:t>
            </w:r>
            <w:r w:rsidR="0045410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-45.</w:t>
            </w:r>
          </w:p>
          <w:p w14:paraId="48D6B322" w14:textId="77777777" w:rsidR="009C6319" w:rsidRPr="00DC77A5" w:rsidRDefault="009C6319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34744B7A" w14:textId="7777777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5C948392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Yetkili kurul / komisyon tarafından 1 kişinin raportör olacağı toplam 3 kişilik 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değerlendirici takımlarının oluşturulması.</w:t>
            </w:r>
          </w:p>
        </w:tc>
        <w:tc>
          <w:tcPr>
            <w:tcW w:w="1642" w:type="dxa"/>
            <w:noWrap/>
            <w:vAlign w:val="center"/>
          </w:tcPr>
          <w:p w14:paraId="48886AC1" w14:textId="77777777" w:rsidR="009C6319" w:rsidRPr="00DC77A5" w:rsidRDefault="009C6319" w:rsidP="001B0C75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60.</w:t>
            </w:r>
          </w:p>
        </w:tc>
      </w:tr>
      <w:tr w:rsidR="009C6319" w:rsidRPr="00DC77A5" w14:paraId="0DC7FCE6" w14:textId="7777777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6C80473B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 Kişilik değerlendirici takımlarının öz değerlendirme raporlarını değerlendirmesi.</w:t>
            </w:r>
          </w:p>
        </w:tc>
        <w:tc>
          <w:tcPr>
            <w:tcW w:w="1642" w:type="dxa"/>
            <w:noWrap/>
            <w:vAlign w:val="center"/>
          </w:tcPr>
          <w:p w14:paraId="1039A051" w14:textId="77777777" w:rsidR="009C6319" w:rsidRPr="00DC77A5" w:rsidRDefault="009C6319" w:rsidP="001B0C75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5.</w:t>
            </w:r>
          </w:p>
        </w:tc>
      </w:tr>
      <w:tr w:rsidR="009C6319" w:rsidRPr="00DC77A5" w14:paraId="30379656" w14:textId="7777777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4C3DC33E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aportörün, 3 değerlendiricinin değerlendirmelerini, standart bazlı bir tabloda ayrı ayrı göstererek sunum hazırlaması. </w:t>
            </w:r>
          </w:p>
        </w:tc>
        <w:tc>
          <w:tcPr>
            <w:tcW w:w="1642" w:type="dxa"/>
            <w:noWrap/>
            <w:vAlign w:val="center"/>
          </w:tcPr>
          <w:p w14:paraId="78780A7F" w14:textId="77777777" w:rsidR="009C6319" w:rsidRPr="00DC77A5" w:rsidRDefault="009C6319" w:rsidP="001B0C75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0.</w:t>
            </w:r>
          </w:p>
        </w:tc>
      </w:tr>
      <w:tr w:rsidR="009C6319" w:rsidRPr="00DC77A5" w14:paraId="522EE639" w14:textId="7777777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5F8F1FCE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utlaka 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aportörün katıldığı uygun görülürse değerlendiricilerin de katıldığı öz değerlendirme raporlarının Program Değerlendirme Komisyonuna sunulması.</w:t>
            </w:r>
          </w:p>
          <w:p w14:paraId="10C41561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toplantıda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: </w:t>
            </w:r>
          </w:p>
          <w:p w14:paraId="4D74E129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önemde başvurun bütün eğitim kurumlarının öz değerlendirme raporları raportörlerin sunumları dinlendikten sonra olası seçenekler; </w:t>
            </w:r>
          </w:p>
          <w:p w14:paraId="17EEC135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Akreditasyon başvurusunun eğitim kurumunun standartları karşılamadığı gerekçesi ile reddedilmesi, </w:t>
            </w:r>
          </w:p>
          <w:p w14:paraId="3D76C387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Standartlar özelinde ek belge – açıklama istenerek yeniden değerlendirilmesi ve kurum ziyaret aşamasına geçilmesi ya da eğitim kurumunun standartları karşılamadığı gerekçesi ile reddedilmesi, </w:t>
            </w:r>
          </w:p>
          <w:p w14:paraId="1037F181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Eğitim kurumunun standartları karşıladığı değerlendirmesi ile kurum ziyaret aşamasına geçilmesi.  </w:t>
            </w:r>
          </w:p>
        </w:tc>
        <w:tc>
          <w:tcPr>
            <w:tcW w:w="1642" w:type="dxa"/>
            <w:noWrap/>
            <w:vAlign w:val="center"/>
          </w:tcPr>
          <w:p w14:paraId="4D38A513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5 - 86.</w:t>
            </w:r>
          </w:p>
          <w:p w14:paraId="1121A11F" w14:textId="77777777" w:rsidR="009C6319" w:rsidRPr="00DC77A5" w:rsidRDefault="009C6319" w:rsidP="001B0C75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C6319" w:rsidRPr="00DC77A5" w14:paraId="646EFCF9" w14:textId="7777777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6C42E8E1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tandartlar özelinde ek belge – açıklama istenecek eğitim kurumlarından belge - açıklama istenecek tarih. </w:t>
            </w:r>
          </w:p>
        </w:tc>
        <w:tc>
          <w:tcPr>
            <w:tcW w:w="1642" w:type="dxa"/>
            <w:noWrap/>
            <w:vAlign w:val="center"/>
          </w:tcPr>
          <w:p w14:paraId="5DECE736" w14:textId="77777777" w:rsidR="009C6319" w:rsidRPr="00DC77A5" w:rsidRDefault="009C6319" w:rsidP="001B0C75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0.</w:t>
            </w:r>
          </w:p>
        </w:tc>
      </w:tr>
      <w:tr w:rsidR="009C6319" w:rsidRPr="00DC77A5" w14:paraId="0BC766B8" w14:textId="7777777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10EBCE0D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andartlar özelinde ek belge – açıklama istenen eğitim kurumlarının belge açıklama gönderecekleri son tarih.</w:t>
            </w:r>
          </w:p>
        </w:tc>
        <w:tc>
          <w:tcPr>
            <w:tcW w:w="1642" w:type="dxa"/>
            <w:noWrap/>
            <w:vAlign w:val="center"/>
          </w:tcPr>
          <w:p w14:paraId="414C8A49" w14:textId="77777777" w:rsidR="0083741D" w:rsidRDefault="0083741D" w:rsidP="0083741D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061E9E3" w14:textId="77777777" w:rsidR="00892763" w:rsidRPr="00407127" w:rsidRDefault="00892763" w:rsidP="0083741D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  <w:r w:rsidRPr="00407127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 xml:space="preserve">15 gün </w:t>
            </w:r>
          </w:p>
          <w:p w14:paraId="37567B5D" w14:textId="77777777" w:rsidR="0083741D" w:rsidRPr="00DC77A5" w:rsidRDefault="00E92B65" w:rsidP="0083741D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6</w:t>
            </w:r>
            <w:r w:rsidR="0083741D" w:rsidRPr="00407127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.11.2023</w:t>
            </w:r>
          </w:p>
        </w:tc>
      </w:tr>
      <w:tr w:rsidR="009C6319" w:rsidRPr="00DC77A5" w14:paraId="45F69D2E" w14:textId="7777777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7BBC62B4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ğitim kurumlarından ek belge ve açıklama istenmiş ise son tarih beklendikten sonra toplantı düzenlenmesi, başvuran tüm kurumların yeniden birlikte değerlendirilmesi:</w:t>
            </w:r>
          </w:p>
          <w:p w14:paraId="052386A2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Bu toplantıda: </w:t>
            </w:r>
          </w:p>
          <w:p w14:paraId="3EF0B66A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Akreditasyon başvurusunun eğitim kurumunun standartları karşılamadığı gerekçesi ile reddedilmesi, </w:t>
            </w:r>
          </w:p>
          <w:p w14:paraId="3392D7E0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Standartlar özelinde istenen ek belge – açıklamaların yeniden değerlendirilmesi ve </w:t>
            </w: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 xml:space="preserve">kurum ziyaret aşamasına geçilmesi ya da eğitim kurumunun standartları karşılamadığı gerekçesi ile reddedilmesi, </w:t>
            </w:r>
          </w:p>
          <w:p w14:paraId="23707E46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-Eğitim kurumunun standartları karşıladığı değerlendirmesi ile kurum ziyaret aşamasına geçilmesi.  </w:t>
            </w:r>
          </w:p>
        </w:tc>
        <w:tc>
          <w:tcPr>
            <w:tcW w:w="1642" w:type="dxa"/>
            <w:noWrap/>
            <w:vAlign w:val="center"/>
          </w:tcPr>
          <w:p w14:paraId="2DA90B5D" w14:textId="77777777" w:rsidR="009C6319" w:rsidRPr="00DC77A5" w:rsidRDefault="00407127" w:rsidP="00407127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 xml:space="preserve">        </w:t>
            </w:r>
          </w:p>
          <w:p w14:paraId="4925B0A6" w14:textId="77777777" w:rsidR="009C6319" w:rsidRPr="00DC77A5" w:rsidRDefault="00407127" w:rsidP="001B0C75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07127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KASIMIN SON HAFTASI</w:t>
            </w:r>
          </w:p>
        </w:tc>
      </w:tr>
      <w:tr w:rsidR="009C6319" w:rsidRPr="00DC77A5" w14:paraId="51988F11" w14:textId="7777777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20F8D57D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Yetkili kurul tarafından kurum ziyaret tarihlerinin netleştirilmesi ve ziyaret takımlarının ziyaret kararı alınan eğitim kurumlarına bildirilmesi (Eğitim kurumlarına ziyaret takım üyelerine “gerekçesiz” itiraz edebileceklerinin açıklanması).  </w:t>
            </w:r>
          </w:p>
        </w:tc>
        <w:tc>
          <w:tcPr>
            <w:tcW w:w="1642" w:type="dxa"/>
            <w:noWrap/>
            <w:vAlign w:val="center"/>
          </w:tcPr>
          <w:p w14:paraId="0522E5D8" w14:textId="77777777" w:rsidR="009C6319" w:rsidRDefault="009C6319" w:rsidP="001B0C75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6D8433F" w14:textId="77777777" w:rsidR="00407127" w:rsidRPr="00DC77A5" w:rsidRDefault="00407127" w:rsidP="001B0C75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07127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ARALIK AYI İÇİNDE</w:t>
            </w:r>
          </w:p>
        </w:tc>
      </w:tr>
      <w:tr w:rsidR="009C6319" w:rsidRPr="00DC77A5" w14:paraId="7B95B1BE" w14:textId="7777777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64B56E71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urum ziyaretlerinin yapılması. (Birden fazla eğitim kurumu farklı ziyaret takımları tarafından aynı gün ziyaret edilebilir.)</w:t>
            </w:r>
          </w:p>
        </w:tc>
        <w:tc>
          <w:tcPr>
            <w:tcW w:w="1642" w:type="dxa"/>
            <w:noWrap/>
            <w:vAlign w:val="center"/>
          </w:tcPr>
          <w:p w14:paraId="1F5ADB24" w14:textId="77777777" w:rsidR="009C6319" w:rsidRPr="00DC77A5" w:rsidRDefault="007D1AC7" w:rsidP="00E92B65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07127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ARALIK AYI İÇİNDE</w:t>
            </w:r>
          </w:p>
        </w:tc>
      </w:tr>
      <w:tr w:rsidR="009C6319" w:rsidRPr="00DC77A5" w14:paraId="00312F42" w14:textId="77777777" w:rsidTr="009C6319">
        <w:trPr>
          <w:trHeight w:val="340"/>
          <w:jc w:val="center"/>
        </w:trPr>
        <w:tc>
          <w:tcPr>
            <w:tcW w:w="7650" w:type="dxa"/>
            <w:noWrap/>
            <w:vAlign w:val="center"/>
          </w:tcPr>
          <w:p w14:paraId="38D0B2AC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iyaret kararı verilen tüm eğitim kurumlarının ziyaret raporları aynı toplantıda karşılaştırma yapılarak yetkili kurul tarafından değerlendirilmesi:</w:t>
            </w:r>
          </w:p>
          <w:p w14:paraId="396332A6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toplantıda:</w:t>
            </w:r>
          </w:p>
          <w:p w14:paraId="2D9ACCB1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Akreditasyon başvurusunun kurum ziyareti değerlendirmesi sonucunda eğitim kurumunun standartları karşılamadığı gerekçesi ile reddedilmesi,</w:t>
            </w:r>
          </w:p>
          <w:p w14:paraId="26AB7998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Eğitim kurumunun kurum ziyareti de gözetilerek akreditasyon standartlarını karşıladığı değerlendirmesi ile kurumun eğitim programı akreditasyon kararının alınması.</w:t>
            </w:r>
          </w:p>
          <w:p w14:paraId="1B648726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 dönem içerisinde başvuran eğitim kurumlarından akreditasyon başvuruları standartları karşılamadığı gerekçeli kararı ile YALNIZCA ilgili kuruma yazılı bildirilmesi, bu kararın gizliliği konusunda özen gösterilmesi,</w:t>
            </w:r>
          </w:p>
          <w:p w14:paraId="7AA188DB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C77A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Eğitim programları akredite olan programlara aynı tarih ve 5 yıl süre ile ilgili Tıpta Uzmanlık Yeterlik Kurulu Kurum Akreditasyon Belgesinin verilmesi.  </w:t>
            </w:r>
          </w:p>
        </w:tc>
        <w:tc>
          <w:tcPr>
            <w:tcW w:w="1642" w:type="dxa"/>
            <w:noWrap/>
            <w:vAlign w:val="center"/>
          </w:tcPr>
          <w:p w14:paraId="220C2169" w14:textId="77777777" w:rsidR="009C6319" w:rsidRPr="00DC77A5" w:rsidRDefault="009C6319" w:rsidP="00FD43A2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66A89B1" w14:textId="77777777" w:rsidR="009C6319" w:rsidRPr="00DC77A5" w:rsidRDefault="00407127" w:rsidP="00C9536C">
            <w:pPr>
              <w:pStyle w:val="NormalWeb"/>
              <w:spacing w:before="0" w:beforeAutospacing="0" w:after="360" w:afterAutospacing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07127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OCAK AYI İÇİNDE</w:t>
            </w:r>
          </w:p>
        </w:tc>
      </w:tr>
    </w:tbl>
    <w:p w14:paraId="79EEB64A" w14:textId="77777777" w:rsidR="00F24D03" w:rsidRPr="00DC77A5" w:rsidRDefault="00F24D03" w:rsidP="007636CE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</w:p>
    <w:p w14:paraId="55D42161" w14:textId="77777777" w:rsidR="00F24D03" w:rsidRPr="00DC77A5" w:rsidRDefault="00EB7C13" w:rsidP="007636CE">
      <w:pPr>
        <w:pStyle w:val="NormalWeb"/>
        <w:spacing w:before="0" w:beforeAutospacing="0" w:after="360" w:afterAutospacing="0"/>
        <w:rPr>
          <w:rFonts w:ascii="Source Sans Pro" w:hAnsi="Source Sans Pro"/>
          <w:b/>
          <w:bCs/>
          <w:color w:val="000000"/>
          <w:sz w:val="23"/>
          <w:szCs w:val="23"/>
        </w:rPr>
      </w:pPr>
      <w:r w:rsidRPr="00DC77A5">
        <w:rPr>
          <w:rFonts w:ascii="Source Sans Pro" w:hAnsi="Source Sans Pro"/>
          <w:b/>
          <w:bCs/>
          <w:color w:val="000000"/>
          <w:sz w:val="23"/>
          <w:szCs w:val="23"/>
        </w:rPr>
        <w:t>Kamuoyuna</w:t>
      </w:r>
      <w:r w:rsidR="00F81523" w:rsidRPr="00DC77A5">
        <w:rPr>
          <w:rFonts w:ascii="Source Sans Pro" w:hAnsi="Source Sans Pro"/>
          <w:b/>
          <w:bCs/>
          <w:color w:val="000000"/>
          <w:sz w:val="23"/>
          <w:szCs w:val="23"/>
        </w:rPr>
        <w:t xml:space="preserve"> (Açık)</w:t>
      </w:r>
      <w:r w:rsidRPr="00DC77A5">
        <w:rPr>
          <w:rFonts w:ascii="Source Sans Pro" w:hAnsi="Source Sans Pro"/>
          <w:b/>
          <w:bCs/>
          <w:color w:val="000000"/>
          <w:sz w:val="23"/>
          <w:szCs w:val="23"/>
        </w:rPr>
        <w:t xml:space="preserve"> Bildirim Başlıkları</w:t>
      </w:r>
    </w:p>
    <w:p w14:paraId="46116F10" w14:textId="77777777" w:rsidR="00EB7C13" w:rsidRPr="00DC77A5" w:rsidRDefault="00480594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 xml:space="preserve">Öz değerlendirme </w:t>
      </w:r>
      <w:r w:rsidR="00EB7C13" w:rsidRPr="00DC77A5">
        <w:rPr>
          <w:rFonts w:ascii="Source Sans Pro" w:hAnsi="Source Sans Pro"/>
          <w:color w:val="000000"/>
          <w:sz w:val="23"/>
          <w:szCs w:val="23"/>
        </w:rPr>
        <w:t>R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aporunun </w:t>
      </w:r>
      <w:r w:rsidR="00EB7C13" w:rsidRPr="00DC77A5">
        <w:rPr>
          <w:rFonts w:ascii="Source Sans Pro" w:hAnsi="Source Sans Pro"/>
          <w:color w:val="000000"/>
          <w:sz w:val="23"/>
          <w:szCs w:val="23"/>
        </w:rPr>
        <w:t>alınma tarih aralığı</w:t>
      </w:r>
    </w:p>
    <w:p w14:paraId="25DE9713" w14:textId="77777777" w:rsidR="00480594" w:rsidRPr="00DC77A5" w:rsidRDefault="00EB7C13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>G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>erekirse ek belge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 – açıklama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 talebi </w:t>
      </w:r>
      <w:r w:rsidRPr="00DC77A5">
        <w:rPr>
          <w:rFonts w:ascii="Source Sans Pro" w:hAnsi="Source Sans Pro"/>
          <w:color w:val="000000"/>
          <w:sz w:val="23"/>
          <w:szCs w:val="23"/>
        </w:rPr>
        <w:t>tarih aralığı</w:t>
      </w:r>
    </w:p>
    <w:p w14:paraId="67567AB5" w14:textId="77777777" w:rsidR="00480594" w:rsidRPr="00DC77A5" w:rsidRDefault="00EB7C13" w:rsidP="00480594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>Kurum z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iyaretleri </w:t>
      </w:r>
      <w:r w:rsidRPr="00DC77A5">
        <w:rPr>
          <w:rFonts w:ascii="Source Sans Pro" w:hAnsi="Source Sans Pro"/>
          <w:color w:val="000000"/>
          <w:sz w:val="23"/>
          <w:szCs w:val="23"/>
        </w:rPr>
        <w:t>yapılacağı tarih aralığı</w:t>
      </w:r>
    </w:p>
    <w:p w14:paraId="7BAE648A" w14:textId="77777777" w:rsidR="00480594" w:rsidRPr="00EB7C13" w:rsidRDefault="00EB7C13" w:rsidP="00EB7C13">
      <w:pPr>
        <w:pStyle w:val="NormalWeb"/>
        <w:spacing w:before="0" w:beforeAutospacing="0" w:after="360" w:afterAutospacing="0"/>
        <w:rPr>
          <w:rFonts w:ascii="Source Sans Pro" w:hAnsi="Source Sans Pro"/>
          <w:color w:val="000000"/>
          <w:sz w:val="23"/>
          <w:szCs w:val="23"/>
        </w:rPr>
      </w:pPr>
      <w:r w:rsidRPr="00DC77A5">
        <w:rPr>
          <w:rFonts w:ascii="Source Sans Pro" w:hAnsi="Source Sans Pro"/>
          <w:color w:val="000000"/>
          <w:sz w:val="23"/>
          <w:szCs w:val="23"/>
        </w:rPr>
        <w:t>Eğitim a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kreditasyonu 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verilen 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 xml:space="preserve">kurumların </w:t>
      </w:r>
      <w:r w:rsidRPr="00DC77A5">
        <w:rPr>
          <w:rFonts w:ascii="Source Sans Pro" w:hAnsi="Source Sans Pro"/>
          <w:color w:val="000000"/>
          <w:sz w:val="23"/>
          <w:szCs w:val="23"/>
        </w:rPr>
        <w:t xml:space="preserve">açıklanması ve </w:t>
      </w:r>
      <w:r w:rsidR="00480594" w:rsidRPr="00DC77A5">
        <w:rPr>
          <w:rFonts w:ascii="Source Sans Pro" w:hAnsi="Source Sans Pro"/>
          <w:color w:val="000000"/>
          <w:sz w:val="23"/>
          <w:szCs w:val="23"/>
        </w:rPr>
        <w:t>belge verilmesi</w:t>
      </w:r>
    </w:p>
    <w:sectPr w:rsidR="00480594" w:rsidRPr="00EB7C13" w:rsidSect="001E2A60">
      <w:headerReference w:type="default" r:id="rId8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22573" w14:textId="77777777" w:rsidR="00620DED" w:rsidRDefault="00620DED" w:rsidP="007D726F">
      <w:r>
        <w:separator/>
      </w:r>
    </w:p>
  </w:endnote>
  <w:endnote w:type="continuationSeparator" w:id="0">
    <w:p w14:paraId="5AD0B3DA" w14:textId="77777777" w:rsidR="00620DED" w:rsidRDefault="00620DED" w:rsidP="007D7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altName w:val="Cambria Math"/>
    <w:panose1 w:val="020B05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92D5F" w14:textId="77777777" w:rsidR="00620DED" w:rsidRDefault="00620DED" w:rsidP="007D726F">
      <w:r>
        <w:separator/>
      </w:r>
    </w:p>
  </w:footnote>
  <w:footnote w:type="continuationSeparator" w:id="0">
    <w:p w14:paraId="6D5A2743" w14:textId="77777777" w:rsidR="00620DED" w:rsidRDefault="00620DED" w:rsidP="007D72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D9214" w14:textId="77777777" w:rsidR="007D726F" w:rsidRDefault="007D726F" w:rsidP="007D726F">
    <w:pPr>
      <w:pStyle w:val="stBilgi"/>
      <w:jc w:val="center"/>
    </w:pPr>
    <w:r w:rsidRPr="005F368B">
      <w:rPr>
        <w:b/>
        <w:noProof/>
        <w:sz w:val="32"/>
        <w:lang w:eastAsia="tr-TR"/>
      </w:rPr>
      <w:drawing>
        <wp:inline distT="0" distB="0" distL="0" distR="0" wp14:anchorId="6AB93C38" wp14:editId="5F4816B2">
          <wp:extent cx="3451871" cy="798245"/>
          <wp:effectExtent l="0" t="0" r="0" b="1905"/>
          <wp:docPr id="1" name="Resim 1" descr="E:\TUYEK\tuyek_logo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TUYEK\tuyek_logo.jpe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81654" cy="8051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043F"/>
    <w:multiLevelType w:val="hybridMultilevel"/>
    <w:tmpl w:val="ED06A592"/>
    <w:lvl w:ilvl="0" w:tplc="BFFCC7B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865585"/>
    <w:multiLevelType w:val="hybridMultilevel"/>
    <w:tmpl w:val="7BF87D2A"/>
    <w:lvl w:ilvl="0" w:tplc="33FA6210">
      <w:start w:val="1"/>
      <w:numFmt w:val="bullet"/>
      <w:lvlText w:val="-"/>
      <w:lvlJc w:val="left"/>
      <w:pPr>
        <w:ind w:left="720" w:hanging="360"/>
      </w:pPr>
      <w:rPr>
        <w:rFonts w:ascii="Source Sans Pro" w:eastAsia="Times New Roman" w:hAnsi="Source Sans Pro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A93768"/>
    <w:multiLevelType w:val="hybridMultilevel"/>
    <w:tmpl w:val="1C78B2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5D1A3D"/>
    <w:multiLevelType w:val="hybridMultilevel"/>
    <w:tmpl w:val="A9106FF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195E55"/>
    <w:multiLevelType w:val="hybridMultilevel"/>
    <w:tmpl w:val="74AECF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D162C5"/>
    <w:multiLevelType w:val="hybridMultilevel"/>
    <w:tmpl w:val="D57439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8883487">
    <w:abstractNumId w:val="1"/>
  </w:num>
  <w:num w:numId="2" w16cid:durableId="550190910">
    <w:abstractNumId w:val="4"/>
  </w:num>
  <w:num w:numId="3" w16cid:durableId="98456142">
    <w:abstractNumId w:val="3"/>
  </w:num>
  <w:num w:numId="4" w16cid:durableId="783039003">
    <w:abstractNumId w:val="2"/>
  </w:num>
  <w:num w:numId="5" w16cid:durableId="733046851">
    <w:abstractNumId w:val="5"/>
  </w:num>
  <w:num w:numId="6" w16cid:durableId="1420849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zEwszS0NDYyNzFX0lEKTi0uzszPAykwrAUA6SoSESwAAAA="/>
  </w:docVars>
  <w:rsids>
    <w:rsidRoot w:val="00480594"/>
    <w:rsid w:val="0003075F"/>
    <w:rsid w:val="00084B58"/>
    <w:rsid w:val="0009335A"/>
    <w:rsid w:val="000B5073"/>
    <w:rsid w:val="000D1CF7"/>
    <w:rsid w:val="000E2CE0"/>
    <w:rsid w:val="000E76DD"/>
    <w:rsid w:val="00115B59"/>
    <w:rsid w:val="00125847"/>
    <w:rsid w:val="001424D5"/>
    <w:rsid w:val="00160015"/>
    <w:rsid w:val="0017049C"/>
    <w:rsid w:val="001B0C75"/>
    <w:rsid w:val="001D35D6"/>
    <w:rsid w:val="001D5DC3"/>
    <w:rsid w:val="001E2A60"/>
    <w:rsid w:val="001F3836"/>
    <w:rsid w:val="00291A65"/>
    <w:rsid w:val="002B3D6A"/>
    <w:rsid w:val="002D2EA3"/>
    <w:rsid w:val="002E4A16"/>
    <w:rsid w:val="0035763E"/>
    <w:rsid w:val="003715B9"/>
    <w:rsid w:val="003A5FF9"/>
    <w:rsid w:val="003B0A58"/>
    <w:rsid w:val="003B5F6F"/>
    <w:rsid w:val="003C0044"/>
    <w:rsid w:val="003C16BC"/>
    <w:rsid w:val="00407127"/>
    <w:rsid w:val="004324F6"/>
    <w:rsid w:val="00443218"/>
    <w:rsid w:val="00451E88"/>
    <w:rsid w:val="004538F4"/>
    <w:rsid w:val="00454108"/>
    <w:rsid w:val="00463C8E"/>
    <w:rsid w:val="00480594"/>
    <w:rsid w:val="004A1243"/>
    <w:rsid w:val="004B1E6B"/>
    <w:rsid w:val="005A076E"/>
    <w:rsid w:val="005A759B"/>
    <w:rsid w:val="005B2EA9"/>
    <w:rsid w:val="005C0DDC"/>
    <w:rsid w:val="005F0BBD"/>
    <w:rsid w:val="00616B25"/>
    <w:rsid w:val="00620DED"/>
    <w:rsid w:val="00671161"/>
    <w:rsid w:val="00696D42"/>
    <w:rsid w:val="006A3B86"/>
    <w:rsid w:val="006E63FF"/>
    <w:rsid w:val="006F69EA"/>
    <w:rsid w:val="007229D4"/>
    <w:rsid w:val="007500E8"/>
    <w:rsid w:val="00753DEB"/>
    <w:rsid w:val="007636CE"/>
    <w:rsid w:val="00787AF5"/>
    <w:rsid w:val="00790181"/>
    <w:rsid w:val="007C4AE2"/>
    <w:rsid w:val="007D1AC7"/>
    <w:rsid w:val="007D726F"/>
    <w:rsid w:val="0081017A"/>
    <w:rsid w:val="00810A62"/>
    <w:rsid w:val="0083741D"/>
    <w:rsid w:val="008431F8"/>
    <w:rsid w:val="00853627"/>
    <w:rsid w:val="00892763"/>
    <w:rsid w:val="008A12A3"/>
    <w:rsid w:val="008A2B41"/>
    <w:rsid w:val="00925E6F"/>
    <w:rsid w:val="009715F9"/>
    <w:rsid w:val="009905D4"/>
    <w:rsid w:val="0099689B"/>
    <w:rsid w:val="009C6319"/>
    <w:rsid w:val="009D3AA4"/>
    <w:rsid w:val="00A17E82"/>
    <w:rsid w:val="00A276AC"/>
    <w:rsid w:val="00A830B5"/>
    <w:rsid w:val="00AC3854"/>
    <w:rsid w:val="00B00764"/>
    <w:rsid w:val="00B0488C"/>
    <w:rsid w:val="00B42E9A"/>
    <w:rsid w:val="00B44FF6"/>
    <w:rsid w:val="00B77C05"/>
    <w:rsid w:val="00BD02C7"/>
    <w:rsid w:val="00BE0BE8"/>
    <w:rsid w:val="00C1399B"/>
    <w:rsid w:val="00C9536C"/>
    <w:rsid w:val="00CE26C0"/>
    <w:rsid w:val="00D039A4"/>
    <w:rsid w:val="00D23CB4"/>
    <w:rsid w:val="00D42258"/>
    <w:rsid w:val="00D720B8"/>
    <w:rsid w:val="00DB07BA"/>
    <w:rsid w:val="00DC2D02"/>
    <w:rsid w:val="00DC77A5"/>
    <w:rsid w:val="00E22E8D"/>
    <w:rsid w:val="00E616D7"/>
    <w:rsid w:val="00E7443D"/>
    <w:rsid w:val="00E92B65"/>
    <w:rsid w:val="00EB7C13"/>
    <w:rsid w:val="00EE28DB"/>
    <w:rsid w:val="00F0704D"/>
    <w:rsid w:val="00F24D03"/>
    <w:rsid w:val="00F4316A"/>
    <w:rsid w:val="00F5685B"/>
    <w:rsid w:val="00F81523"/>
    <w:rsid w:val="00FA22DF"/>
    <w:rsid w:val="00FA412F"/>
    <w:rsid w:val="00FD43A2"/>
    <w:rsid w:val="00FE5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E95284"/>
  <w15:docId w15:val="{E2567B71-757A-4262-B482-B41F987BA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EA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8059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tr-TR"/>
    </w:rPr>
  </w:style>
  <w:style w:type="character" w:styleId="Gl">
    <w:name w:val="Strong"/>
    <w:basedOn w:val="VarsaylanParagrafYazTipi"/>
    <w:uiPriority w:val="22"/>
    <w:qFormat/>
    <w:rsid w:val="00480594"/>
    <w:rPr>
      <w:b/>
      <w:bCs/>
    </w:rPr>
  </w:style>
  <w:style w:type="character" w:customStyle="1" w:styleId="apple-converted-space">
    <w:name w:val="apple-converted-space"/>
    <w:basedOn w:val="VarsaylanParagrafYazTipi"/>
    <w:rsid w:val="00480594"/>
  </w:style>
  <w:style w:type="table" w:styleId="TabloKlavuzu">
    <w:name w:val="Table Grid"/>
    <w:basedOn w:val="NormalTablo"/>
    <w:uiPriority w:val="39"/>
    <w:rsid w:val="00F2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D726F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D726F"/>
  </w:style>
  <w:style w:type="paragraph" w:styleId="AltBilgi">
    <w:name w:val="footer"/>
    <w:basedOn w:val="Normal"/>
    <w:link w:val="AltBilgiChar"/>
    <w:uiPriority w:val="99"/>
    <w:unhideWhenUsed/>
    <w:rsid w:val="007D726F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D726F"/>
  </w:style>
  <w:style w:type="character" w:styleId="Kpr">
    <w:name w:val="Hyperlink"/>
    <w:basedOn w:val="VarsaylanParagrafYazTipi"/>
    <w:uiPriority w:val="99"/>
    <w:unhideWhenUsed/>
    <w:rsid w:val="00616B25"/>
    <w:rPr>
      <w:color w:val="0563C1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A12A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A12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6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yyk16.2021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2</Words>
  <Characters>4233</Characters>
  <Application>Microsoft Office Word</Application>
  <DocSecurity>0</DocSecurity>
  <Lines>35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han Odabasi</dc:creator>
  <cp:lastModifiedBy>ALTUG YAVASOGLU</cp:lastModifiedBy>
  <cp:revision>2</cp:revision>
  <cp:lastPrinted>2022-01-20T14:10:00Z</cp:lastPrinted>
  <dcterms:created xsi:type="dcterms:W3CDTF">2023-10-23T07:27:00Z</dcterms:created>
  <dcterms:modified xsi:type="dcterms:W3CDTF">2023-10-23T07:27:00Z</dcterms:modified>
</cp:coreProperties>
</file>